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E4E9F" w14:textId="10318ED0" w:rsidR="00EE48F2" w:rsidRDefault="00E457E9" w:rsidP="00793B34">
      <w:pPr>
        <w:pStyle w:val="Heading2"/>
        <w:jc w:val="center"/>
      </w:pPr>
      <w:r>
        <w:t>ADDITIONAL ASSET SEIZURES</w:t>
      </w:r>
      <w:r w:rsidR="00E47A7F">
        <w:t xml:space="preserve"> 20</w:t>
      </w:r>
      <w:r w:rsidR="00714A3E">
        <w:t>2</w:t>
      </w:r>
      <w:r w:rsidR="00D17A1F">
        <w:t>4</w:t>
      </w:r>
    </w:p>
    <w:p w14:paraId="58600037" w14:textId="77777777" w:rsidR="00161554" w:rsidRPr="00BD7C5F" w:rsidRDefault="009338E6" w:rsidP="00037249">
      <w:pPr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C5926" wp14:editId="6FC4E6C9">
                <wp:simplePos x="0" y="0"/>
                <wp:positionH relativeFrom="column">
                  <wp:posOffset>2990850</wp:posOffset>
                </wp:positionH>
                <wp:positionV relativeFrom="paragraph">
                  <wp:posOffset>135890</wp:posOffset>
                </wp:positionV>
                <wp:extent cx="2933700" cy="3238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3700" cy="3238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25C4C" id="Rectangle 2" o:spid="_x0000_s1026" style="position:absolute;margin-left:235.5pt;margin-top:10.7pt;width:231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" filled="f" strokecolor="black [3213]" strokeweight="1pt"/>
            </w:pict>
          </mc:Fallback>
        </mc:AlternateContent>
      </w:r>
    </w:p>
    <w:p w14:paraId="75F535DD" w14:textId="77777777" w:rsidR="00793B34" w:rsidRPr="00BD7C5F" w:rsidRDefault="004A708E" w:rsidP="00714A3E">
      <w:pPr>
        <w:ind w:left="2160" w:firstLine="720"/>
        <w:rPr>
          <w:sz w:val="28"/>
        </w:rPr>
      </w:pPr>
      <w:r>
        <w:rPr>
          <w:sz w:val="28"/>
        </w:rPr>
        <w:t>TASK FORCE</w:t>
      </w:r>
      <w:r w:rsidR="00245D95">
        <w:rPr>
          <w:sz w:val="28"/>
        </w:rPr>
        <w:t xml:space="preserve">: </w:t>
      </w:r>
    </w:p>
    <w:p w14:paraId="5B20511A" w14:textId="77777777" w:rsidR="00793B34" w:rsidRDefault="00793B34" w:rsidP="00793B34">
      <w:pPr>
        <w:jc w:val="center"/>
        <w:rPr>
          <w:sz w:val="24"/>
        </w:rPr>
      </w:pPr>
    </w:p>
    <w:p w14:paraId="01D428FE" w14:textId="6A5A0858" w:rsidR="009F3DF1" w:rsidRPr="009F3DF1" w:rsidRDefault="002C2586" w:rsidP="009F3DF1">
      <w:pPr>
        <w:rPr>
          <w:b/>
          <w:sz w:val="24"/>
        </w:rPr>
      </w:pPr>
      <w:r w:rsidRPr="009F3DF1">
        <w:rPr>
          <w:b/>
          <w:sz w:val="24"/>
        </w:rPr>
        <w:t xml:space="preserve">LIST EACH </w:t>
      </w:r>
      <w:r>
        <w:rPr>
          <w:b/>
          <w:sz w:val="24"/>
        </w:rPr>
        <w:t>ASSET</w:t>
      </w:r>
      <w:r w:rsidRPr="009F3DF1">
        <w:rPr>
          <w:b/>
          <w:sz w:val="24"/>
        </w:rPr>
        <w:t xml:space="preserve"> </w:t>
      </w:r>
      <w:r>
        <w:rPr>
          <w:b/>
          <w:sz w:val="24"/>
        </w:rPr>
        <w:t>SEIZURE INDIVIDUALLY. FIREARMS MUST BE SUBMITTED AS ASSETS WITH CASE NUMBER BUT ARE NOT GIVEN A VALUE</w:t>
      </w:r>
      <w:r w:rsidR="00A3254E">
        <w:rPr>
          <w:b/>
          <w:sz w:val="24"/>
        </w:rPr>
        <w:t>.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1610"/>
        <w:gridCol w:w="3358"/>
        <w:gridCol w:w="1350"/>
        <w:gridCol w:w="1350"/>
        <w:gridCol w:w="3330"/>
      </w:tblGrid>
      <w:tr w:rsidR="004B063C" w14:paraId="26B01C97" w14:textId="77777777" w:rsidTr="00724F5B">
        <w:tc>
          <w:tcPr>
            <w:tcW w:w="1610" w:type="dxa"/>
            <w:shd w:val="clear" w:color="auto" w:fill="8DB3E2" w:themeFill="text2" w:themeFillTint="66"/>
            <w:vAlign w:val="bottom"/>
          </w:tcPr>
          <w:p w14:paraId="433543E2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 w:rsidRPr="003D58DC">
              <w:rPr>
                <w:b/>
                <w:sz w:val="24"/>
              </w:rPr>
              <w:t>Case Number</w:t>
            </w:r>
          </w:p>
        </w:tc>
        <w:tc>
          <w:tcPr>
            <w:tcW w:w="3358" w:type="dxa"/>
            <w:shd w:val="clear" w:color="auto" w:fill="8DB3E2" w:themeFill="text2" w:themeFillTint="66"/>
            <w:vAlign w:val="bottom"/>
          </w:tcPr>
          <w:p w14:paraId="6D7A0400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sset</w:t>
            </w:r>
            <w:r w:rsidRPr="003D58DC">
              <w:rPr>
                <w:b/>
                <w:sz w:val="24"/>
              </w:rPr>
              <w:t xml:space="preserve"> Seized</w:t>
            </w:r>
          </w:p>
        </w:tc>
        <w:tc>
          <w:tcPr>
            <w:tcW w:w="1350" w:type="dxa"/>
            <w:shd w:val="clear" w:color="auto" w:fill="8DB3E2" w:themeFill="text2" w:themeFillTint="66"/>
            <w:vAlign w:val="bottom"/>
          </w:tcPr>
          <w:p w14:paraId="7CF86F1B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1350" w:type="dxa"/>
            <w:shd w:val="clear" w:color="auto" w:fill="8DB3E2" w:themeFill="text2" w:themeFillTint="66"/>
            <w:vAlign w:val="bottom"/>
          </w:tcPr>
          <w:p w14:paraId="61CB496E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  <w:tc>
          <w:tcPr>
            <w:tcW w:w="3330" w:type="dxa"/>
            <w:shd w:val="clear" w:color="auto" w:fill="8DB3E2" w:themeFill="text2" w:themeFillTint="66"/>
            <w:vAlign w:val="bottom"/>
          </w:tcPr>
          <w:p w14:paraId="4ECCED15" w14:textId="77777777" w:rsidR="004B063C" w:rsidRPr="003D58DC" w:rsidRDefault="004B063C" w:rsidP="00315B8E">
            <w:pPr>
              <w:jc w:val="center"/>
              <w:rPr>
                <w:b/>
                <w:sz w:val="24"/>
              </w:rPr>
            </w:pPr>
            <w:r>
              <w:rPr>
                <w:b/>
              </w:rPr>
              <w:t>Comments (Optional)</w:t>
            </w:r>
          </w:p>
        </w:tc>
      </w:tr>
      <w:tr w:rsidR="004B063C" w14:paraId="5226ACC1" w14:textId="77777777" w:rsidTr="00724F5B">
        <w:trPr>
          <w:trHeight w:val="360"/>
        </w:trPr>
        <w:tc>
          <w:tcPr>
            <w:tcW w:w="1610" w:type="dxa"/>
          </w:tcPr>
          <w:p w14:paraId="4D459E27" w14:textId="77777777" w:rsidR="004B063C" w:rsidRPr="00116B1F" w:rsidRDefault="004B063C" w:rsidP="00315B8E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3358" w:type="dxa"/>
          </w:tcPr>
          <w:p w14:paraId="02D11B15" w14:textId="77777777" w:rsidR="004B063C" w:rsidRPr="00116B1F" w:rsidRDefault="004B063C" w:rsidP="00315B8E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1350" w:type="dxa"/>
          </w:tcPr>
          <w:p w14:paraId="2B08B119" w14:textId="77777777" w:rsidR="004B063C" w:rsidRPr="00116B1F" w:rsidRDefault="004B063C" w:rsidP="00315B8E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1350" w:type="dxa"/>
          </w:tcPr>
          <w:p w14:paraId="077ED5F8" w14:textId="77777777" w:rsidR="004B063C" w:rsidRPr="00116B1F" w:rsidRDefault="004B063C" w:rsidP="00430918">
            <w:pPr>
              <w:jc w:val="center"/>
              <w:rPr>
                <w:b/>
                <w:color w:val="BFBFBF" w:themeColor="background1" w:themeShade="BF"/>
              </w:rPr>
            </w:pPr>
          </w:p>
        </w:tc>
        <w:tc>
          <w:tcPr>
            <w:tcW w:w="3330" w:type="dxa"/>
          </w:tcPr>
          <w:p w14:paraId="27E332F5" w14:textId="77777777" w:rsidR="004B063C" w:rsidRPr="00116B1F" w:rsidRDefault="004B063C" w:rsidP="00315B8E">
            <w:pPr>
              <w:jc w:val="center"/>
              <w:rPr>
                <w:b/>
                <w:color w:val="BFBFBF" w:themeColor="background1" w:themeShade="BF"/>
              </w:rPr>
            </w:pPr>
          </w:p>
        </w:tc>
      </w:tr>
      <w:tr w:rsidR="004B063C" w14:paraId="7865AA73" w14:textId="77777777" w:rsidTr="00724F5B">
        <w:trPr>
          <w:trHeight w:val="360"/>
        </w:trPr>
        <w:tc>
          <w:tcPr>
            <w:tcW w:w="1610" w:type="dxa"/>
          </w:tcPr>
          <w:p w14:paraId="30BE5A75" w14:textId="77777777" w:rsidR="004B063C" w:rsidRPr="003D58DC" w:rsidRDefault="004B063C" w:rsidP="00E556F1">
            <w:pPr>
              <w:rPr>
                <w:b/>
              </w:rPr>
            </w:pPr>
          </w:p>
        </w:tc>
        <w:tc>
          <w:tcPr>
            <w:tcW w:w="3358" w:type="dxa"/>
          </w:tcPr>
          <w:p w14:paraId="11A0F507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6E4BBB2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00197A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08246C91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7F24559C" w14:textId="77777777" w:rsidTr="00724F5B">
        <w:trPr>
          <w:trHeight w:val="360"/>
        </w:trPr>
        <w:tc>
          <w:tcPr>
            <w:tcW w:w="1610" w:type="dxa"/>
          </w:tcPr>
          <w:p w14:paraId="6F48EB52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5B789835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C7406FD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A3CFAAA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20693509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0C754B45" w14:textId="77777777" w:rsidTr="00724F5B">
        <w:trPr>
          <w:trHeight w:val="360"/>
        </w:trPr>
        <w:tc>
          <w:tcPr>
            <w:tcW w:w="1610" w:type="dxa"/>
          </w:tcPr>
          <w:p w14:paraId="2FF53C7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6E1E096E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15CBD7F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DDE606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725B3F3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150F3E7D" w14:textId="77777777" w:rsidTr="00724F5B">
        <w:trPr>
          <w:trHeight w:val="360"/>
        </w:trPr>
        <w:tc>
          <w:tcPr>
            <w:tcW w:w="1610" w:type="dxa"/>
          </w:tcPr>
          <w:p w14:paraId="0AD54F51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4508136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F79C398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D5162ED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64D0D97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0378AABF" w14:textId="77777777" w:rsidTr="00724F5B">
        <w:trPr>
          <w:trHeight w:val="360"/>
        </w:trPr>
        <w:tc>
          <w:tcPr>
            <w:tcW w:w="1610" w:type="dxa"/>
          </w:tcPr>
          <w:p w14:paraId="04DCF2B8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2B581DE4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E7F6B46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9434628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14E72B66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481517E2" w14:textId="77777777" w:rsidTr="00724F5B">
        <w:trPr>
          <w:trHeight w:val="360"/>
        </w:trPr>
        <w:tc>
          <w:tcPr>
            <w:tcW w:w="1610" w:type="dxa"/>
          </w:tcPr>
          <w:p w14:paraId="473B07D3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EA80A76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FA61E6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2E9C8A3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DC2DFE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73ED4991" w14:textId="77777777" w:rsidTr="00724F5B">
        <w:trPr>
          <w:trHeight w:val="360"/>
        </w:trPr>
        <w:tc>
          <w:tcPr>
            <w:tcW w:w="1610" w:type="dxa"/>
          </w:tcPr>
          <w:p w14:paraId="6C4206F3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C118DEA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87E2ABE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B3A819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E8AF532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724F5B" w14:paraId="587039BA" w14:textId="77777777" w:rsidTr="00724F5B">
        <w:trPr>
          <w:trHeight w:val="360"/>
        </w:trPr>
        <w:tc>
          <w:tcPr>
            <w:tcW w:w="1610" w:type="dxa"/>
          </w:tcPr>
          <w:p w14:paraId="712C27AC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45FAF62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7C336ED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71EF16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691EAA1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4B063C" w14:paraId="685F24DE" w14:textId="77777777" w:rsidTr="00724F5B">
        <w:trPr>
          <w:trHeight w:val="360"/>
        </w:trPr>
        <w:tc>
          <w:tcPr>
            <w:tcW w:w="1610" w:type="dxa"/>
          </w:tcPr>
          <w:p w14:paraId="64637AB2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5766EE9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2DC9863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3CECCE9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2F97A9F0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45181B8F" w14:textId="77777777" w:rsidTr="00724F5B">
        <w:trPr>
          <w:trHeight w:val="360"/>
        </w:trPr>
        <w:tc>
          <w:tcPr>
            <w:tcW w:w="1610" w:type="dxa"/>
          </w:tcPr>
          <w:p w14:paraId="251639D5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60B56A68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AC0034E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34B93EA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257643EA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724F5B" w14:paraId="14033783" w14:textId="77777777" w:rsidTr="00724F5B">
        <w:trPr>
          <w:trHeight w:val="360"/>
        </w:trPr>
        <w:tc>
          <w:tcPr>
            <w:tcW w:w="1610" w:type="dxa"/>
          </w:tcPr>
          <w:p w14:paraId="48E6159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DD7172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F9EF539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0327A4E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7B8AB9B4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4B063C" w14:paraId="5267ED48" w14:textId="77777777" w:rsidTr="00724F5B">
        <w:trPr>
          <w:trHeight w:val="360"/>
        </w:trPr>
        <w:tc>
          <w:tcPr>
            <w:tcW w:w="1610" w:type="dxa"/>
          </w:tcPr>
          <w:p w14:paraId="5A755FA6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63E352F2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2F2007B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9093E1C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2A08054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4B063C" w14:paraId="583D6A8A" w14:textId="77777777" w:rsidTr="00724F5B">
        <w:trPr>
          <w:trHeight w:val="360"/>
        </w:trPr>
        <w:tc>
          <w:tcPr>
            <w:tcW w:w="1610" w:type="dxa"/>
          </w:tcPr>
          <w:p w14:paraId="7806CA08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7817DCF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DC42D10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A01A7DC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5C91963C" w14:textId="77777777" w:rsidR="004B063C" w:rsidRPr="003D58DC" w:rsidRDefault="004B063C" w:rsidP="00315B8E">
            <w:pPr>
              <w:jc w:val="center"/>
              <w:rPr>
                <w:b/>
              </w:rPr>
            </w:pPr>
          </w:p>
        </w:tc>
      </w:tr>
      <w:tr w:rsidR="00724F5B" w14:paraId="24B14042" w14:textId="77777777" w:rsidTr="00724F5B">
        <w:trPr>
          <w:trHeight w:val="360"/>
        </w:trPr>
        <w:tc>
          <w:tcPr>
            <w:tcW w:w="1610" w:type="dxa"/>
          </w:tcPr>
          <w:p w14:paraId="472D1BCE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2890885A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BCBA85B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F0685B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1844DBC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4B3A48D9" w14:textId="77777777" w:rsidTr="00724F5B">
        <w:trPr>
          <w:trHeight w:val="360"/>
        </w:trPr>
        <w:tc>
          <w:tcPr>
            <w:tcW w:w="1610" w:type="dxa"/>
          </w:tcPr>
          <w:p w14:paraId="3EFAF653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CC8998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6B6C5E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CD3246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2B287C6E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058031D6" w14:textId="77777777" w:rsidTr="00724F5B">
        <w:trPr>
          <w:trHeight w:val="360"/>
        </w:trPr>
        <w:tc>
          <w:tcPr>
            <w:tcW w:w="1610" w:type="dxa"/>
          </w:tcPr>
          <w:p w14:paraId="1609923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083AF23E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86BF915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13F7C3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B8C03F2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5450B912" w14:textId="77777777" w:rsidTr="00724F5B">
        <w:trPr>
          <w:trHeight w:val="360"/>
        </w:trPr>
        <w:tc>
          <w:tcPr>
            <w:tcW w:w="1610" w:type="dxa"/>
          </w:tcPr>
          <w:p w14:paraId="220486D5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22B553AD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157D37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15837E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70645654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6008DB08" w14:textId="77777777" w:rsidTr="00724F5B">
        <w:trPr>
          <w:trHeight w:val="360"/>
        </w:trPr>
        <w:tc>
          <w:tcPr>
            <w:tcW w:w="1610" w:type="dxa"/>
          </w:tcPr>
          <w:p w14:paraId="37D8B863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1026876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1265C2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7AA322A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753419C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2FAE8B0A" w14:textId="77777777" w:rsidTr="00724F5B">
        <w:trPr>
          <w:trHeight w:val="360"/>
        </w:trPr>
        <w:tc>
          <w:tcPr>
            <w:tcW w:w="1610" w:type="dxa"/>
          </w:tcPr>
          <w:p w14:paraId="4EC7A82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5C8BEA9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EB382A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7A97FFD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C9FF609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14A3E" w14:paraId="6BC12778" w14:textId="77777777" w:rsidTr="00724F5B">
        <w:trPr>
          <w:trHeight w:val="360"/>
        </w:trPr>
        <w:tc>
          <w:tcPr>
            <w:tcW w:w="1610" w:type="dxa"/>
          </w:tcPr>
          <w:p w14:paraId="5618DB51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12A2A6B8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4E290BA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2D6E5AC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0935B082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</w:tr>
      <w:tr w:rsidR="00714A3E" w14:paraId="56483BFC" w14:textId="77777777" w:rsidTr="00724F5B">
        <w:trPr>
          <w:trHeight w:val="360"/>
        </w:trPr>
        <w:tc>
          <w:tcPr>
            <w:tcW w:w="1610" w:type="dxa"/>
          </w:tcPr>
          <w:p w14:paraId="6C1418EC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5A0D0DD8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1D8F7E7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BAB29FE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076BD48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</w:tr>
      <w:tr w:rsidR="00714A3E" w14:paraId="68865A16" w14:textId="77777777" w:rsidTr="00724F5B">
        <w:trPr>
          <w:trHeight w:val="360"/>
        </w:trPr>
        <w:tc>
          <w:tcPr>
            <w:tcW w:w="1610" w:type="dxa"/>
          </w:tcPr>
          <w:p w14:paraId="2C3221AB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1A425EE9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F3FD68D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F16CB1E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87B2D51" w14:textId="77777777" w:rsidR="00714A3E" w:rsidRPr="003D58DC" w:rsidRDefault="00714A3E" w:rsidP="00315B8E">
            <w:pPr>
              <w:jc w:val="center"/>
              <w:rPr>
                <w:b/>
              </w:rPr>
            </w:pPr>
          </w:p>
        </w:tc>
      </w:tr>
      <w:tr w:rsidR="00724F5B" w14:paraId="0D7EFCC4" w14:textId="77777777" w:rsidTr="00724F5B">
        <w:trPr>
          <w:trHeight w:val="360"/>
        </w:trPr>
        <w:tc>
          <w:tcPr>
            <w:tcW w:w="1610" w:type="dxa"/>
          </w:tcPr>
          <w:p w14:paraId="053AD9C9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3DC194B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6720545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1F410009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1BAB163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501E4662" w14:textId="77777777" w:rsidTr="00724F5B">
        <w:trPr>
          <w:trHeight w:val="360"/>
        </w:trPr>
        <w:tc>
          <w:tcPr>
            <w:tcW w:w="1610" w:type="dxa"/>
          </w:tcPr>
          <w:p w14:paraId="5BB3B01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17762CE2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BA4902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339F40A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1540A5C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2D1A3DD9" w14:textId="77777777" w:rsidTr="00724F5B">
        <w:trPr>
          <w:trHeight w:val="360"/>
        </w:trPr>
        <w:tc>
          <w:tcPr>
            <w:tcW w:w="1610" w:type="dxa"/>
          </w:tcPr>
          <w:p w14:paraId="347F0B13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08D899D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892A0F2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C356DEF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18C733C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47E6C8DE" w14:textId="77777777" w:rsidTr="00724F5B">
        <w:trPr>
          <w:trHeight w:val="360"/>
        </w:trPr>
        <w:tc>
          <w:tcPr>
            <w:tcW w:w="1610" w:type="dxa"/>
          </w:tcPr>
          <w:p w14:paraId="62C37E87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00D9F2F0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44499843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6630939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3065AE91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0BFFDBF2" w14:textId="77777777" w:rsidTr="00724F5B">
        <w:trPr>
          <w:trHeight w:val="360"/>
        </w:trPr>
        <w:tc>
          <w:tcPr>
            <w:tcW w:w="1610" w:type="dxa"/>
          </w:tcPr>
          <w:p w14:paraId="7BB4BE7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5FFBE8EB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5E236BCA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0FEB1E3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49F30B28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17F81465" w14:textId="77777777" w:rsidTr="00724F5B">
        <w:trPr>
          <w:trHeight w:val="360"/>
        </w:trPr>
        <w:tc>
          <w:tcPr>
            <w:tcW w:w="1610" w:type="dxa"/>
          </w:tcPr>
          <w:p w14:paraId="71A5814B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755E04CB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2EAC4FA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73936D94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79DFC0E5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724F5B" w14:paraId="08927E17" w14:textId="77777777" w:rsidTr="00724F5B">
        <w:trPr>
          <w:trHeight w:val="360"/>
        </w:trPr>
        <w:tc>
          <w:tcPr>
            <w:tcW w:w="1610" w:type="dxa"/>
          </w:tcPr>
          <w:p w14:paraId="23331C44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7AD031AB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00E6C94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64681C31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090E6702" w14:textId="77777777" w:rsidR="00724F5B" w:rsidRPr="003D58DC" w:rsidRDefault="00724F5B" w:rsidP="00315B8E">
            <w:pPr>
              <w:jc w:val="center"/>
              <w:rPr>
                <w:b/>
              </w:rPr>
            </w:pPr>
          </w:p>
        </w:tc>
      </w:tr>
      <w:tr w:rsidR="002C2586" w14:paraId="6080FD7D" w14:textId="77777777" w:rsidTr="00724F5B">
        <w:trPr>
          <w:trHeight w:val="360"/>
        </w:trPr>
        <w:tc>
          <w:tcPr>
            <w:tcW w:w="1610" w:type="dxa"/>
          </w:tcPr>
          <w:p w14:paraId="41B5BC53" w14:textId="77777777" w:rsidR="002C2586" w:rsidRPr="003D58DC" w:rsidRDefault="002C2586" w:rsidP="00315B8E">
            <w:pPr>
              <w:jc w:val="center"/>
              <w:rPr>
                <w:b/>
              </w:rPr>
            </w:pPr>
          </w:p>
        </w:tc>
        <w:tc>
          <w:tcPr>
            <w:tcW w:w="3358" w:type="dxa"/>
          </w:tcPr>
          <w:p w14:paraId="7406971D" w14:textId="77777777" w:rsidR="002C2586" w:rsidRPr="003D58DC" w:rsidRDefault="002C2586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3BE02102" w14:textId="77777777" w:rsidR="002C2586" w:rsidRPr="003D58DC" w:rsidRDefault="002C2586" w:rsidP="00315B8E">
            <w:pPr>
              <w:jc w:val="center"/>
              <w:rPr>
                <w:b/>
              </w:rPr>
            </w:pPr>
          </w:p>
        </w:tc>
        <w:tc>
          <w:tcPr>
            <w:tcW w:w="1350" w:type="dxa"/>
          </w:tcPr>
          <w:p w14:paraId="205F0BBE" w14:textId="77777777" w:rsidR="002C2586" w:rsidRPr="003D58DC" w:rsidRDefault="002C2586" w:rsidP="00315B8E">
            <w:pPr>
              <w:jc w:val="center"/>
              <w:rPr>
                <w:b/>
              </w:rPr>
            </w:pPr>
          </w:p>
        </w:tc>
        <w:tc>
          <w:tcPr>
            <w:tcW w:w="3330" w:type="dxa"/>
          </w:tcPr>
          <w:p w14:paraId="79522C78" w14:textId="77777777" w:rsidR="002C2586" w:rsidRPr="003D58DC" w:rsidRDefault="002C2586" w:rsidP="00315B8E">
            <w:pPr>
              <w:jc w:val="center"/>
              <w:rPr>
                <w:b/>
              </w:rPr>
            </w:pPr>
          </w:p>
        </w:tc>
      </w:tr>
    </w:tbl>
    <w:p w14:paraId="76FBDAF8" w14:textId="77777777" w:rsidR="00037249" w:rsidRDefault="00037249" w:rsidP="00B252FB">
      <w:pPr>
        <w:rPr>
          <w:b/>
          <w:sz w:val="32"/>
        </w:rPr>
      </w:pPr>
    </w:p>
    <w:sectPr w:rsidR="00037249" w:rsidSect="007724FF">
      <w:headerReference w:type="default" r:id="rId7"/>
      <w:footerReference w:type="default" r:id="rId8"/>
      <w:pgSz w:w="12240" w:h="15840"/>
      <w:pgMar w:top="360" w:right="720" w:bottom="360" w:left="72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6F1FB" w14:textId="77777777" w:rsidR="009C29EF" w:rsidRDefault="009C29EF">
      <w:r>
        <w:separator/>
      </w:r>
    </w:p>
  </w:endnote>
  <w:endnote w:type="continuationSeparator" w:id="0">
    <w:p w14:paraId="178FC102" w14:textId="77777777" w:rsidR="009C29EF" w:rsidRDefault="009C2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0B78D" w14:textId="77777777" w:rsidR="009A0368" w:rsidRDefault="009A0368">
    <w:pPr>
      <w:pStyle w:val="Footer"/>
      <w:rPr>
        <w:rStyle w:val="PageNumber"/>
      </w:rPr>
    </w:pPr>
    <w:r>
      <w:tab/>
      <w:t xml:space="preserve">                                                                                                                            </w:t>
    </w:r>
    <w:r w:rsidR="006C476E"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6A102" w14:textId="77777777" w:rsidR="009C29EF" w:rsidRDefault="009C29EF">
      <w:r>
        <w:separator/>
      </w:r>
    </w:p>
  </w:footnote>
  <w:footnote w:type="continuationSeparator" w:id="0">
    <w:p w14:paraId="46F73786" w14:textId="77777777" w:rsidR="009C29EF" w:rsidRDefault="009C2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53C60" w14:textId="77777777" w:rsidR="009A0368" w:rsidRDefault="00BD7C5F" w:rsidP="00793B34">
    <w:pPr>
      <w:pStyle w:val="Header"/>
      <w:jc w:val="center"/>
      <w:rPr>
        <w:b/>
        <w:sz w:val="36"/>
      </w:rPr>
    </w:pPr>
    <w:r>
      <w:rPr>
        <w:b/>
        <w:sz w:val="28"/>
      </w:rPr>
      <w:t xml:space="preserve">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7EwMTY1MDG0NDVW0lEKTi0uzszPAykwqwUA10Qf0ywAAAA="/>
  </w:docVars>
  <w:rsids>
    <w:rsidRoot w:val="002C55A4"/>
    <w:rsid w:val="00031AFD"/>
    <w:rsid w:val="00032F90"/>
    <w:rsid w:val="00037249"/>
    <w:rsid w:val="00041B6D"/>
    <w:rsid w:val="00082653"/>
    <w:rsid w:val="000A4C94"/>
    <w:rsid w:val="000D7D89"/>
    <w:rsid w:val="000E5ECA"/>
    <w:rsid w:val="00116B1F"/>
    <w:rsid w:val="001203F1"/>
    <w:rsid w:val="00132FD7"/>
    <w:rsid w:val="00151505"/>
    <w:rsid w:val="00161554"/>
    <w:rsid w:val="00180A3E"/>
    <w:rsid w:val="0019306F"/>
    <w:rsid w:val="001D491F"/>
    <w:rsid w:val="001F1B0B"/>
    <w:rsid w:val="002017E4"/>
    <w:rsid w:val="002332AF"/>
    <w:rsid w:val="00245D95"/>
    <w:rsid w:val="00264814"/>
    <w:rsid w:val="0027360A"/>
    <w:rsid w:val="002A1B3D"/>
    <w:rsid w:val="002A61B2"/>
    <w:rsid w:val="002B4953"/>
    <w:rsid w:val="002C2586"/>
    <w:rsid w:val="002C4144"/>
    <w:rsid w:val="002C55A4"/>
    <w:rsid w:val="00304B8A"/>
    <w:rsid w:val="00341E18"/>
    <w:rsid w:val="00371F1C"/>
    <w:rsid w:val="0038106D"/>
    <w:rsid w:val="003D58DC"/>
    <w:rsid w:val="003F3AF1"/>
    <w:rsid w:val="003F5BDA"/>
    <w:rsid w:val="00425AF1"/>
    <w:rsid w:val="00430918"/>
    <w:rsid w:val="0045669F"/>
    <w:rsid w:val="00472245"/>
    <w:rsid w:val="0049226B"/>
    <w:rsid w:val="00493317"/>
    <w:rsid w:val="00494186"/>
    <w:rsid w:val="0049667E"/>
    <w:rsid w:val="004A708E"/>
    <w:rsid w:val="004B063C"/>
    <w:rsid w:val="004C07F4"/>
    <w:rsid w:val="005717D9"/>
    <w:rsid w:val="005A4F28"/>
    <w:rsid w:val="005E3543"/>
    <w:rsid w:val="00616BF2"/>
    <w:rsid w:val="00636840"/>
    <w:rsid w:val="00684B43"/>
    <w:rsid w:val="006A6EB5"/>
    <w:rsid w:val="006C476E"/>
    <w:rsid w:val="00706FBC"/>
    <w:rsid w:val="00714A3E"/>
    <w:rsid w:val="00717CF0"/>
    <w:rsid w:val="00724F5B"/>
    <w:rsid w:val="007352AD"/>
    <w:rsid w:val="007724FF"/>
    <w:rsid w:val="00774983"/>
    <w:rsid w:val="00793B34"/>
    <w:rsid w:val="00796C28"/>
    <w:rsid w:val="008259E4"/>
    <w:rsid w:val="00885F28"/>
    <w:rsid w:val="008A70A8"/>
    <w:rsid w:val="008B3A3E"/>
    <w:rsid w:val="008D0229"/>
    <w:rsid w:val="008E64D6"/>
    <w:rsid w:val="0092342B"/>
    <w:rsid w:val="009338E6"/>
    <w:rsid w:val="00981FE0"/>
    <w:rsid w:val="00997704"/>
    <w:rsid w:val="009A0368"/>
    <w:rsid w:val="009C29EF"/>
    <w:rsid w:val="009E3986"/>
    <w:rsid w:val="009F3DF1"/>
    <w:rsid w:val="00A03990"/>
    <w:rsid w:val="00A3254E"/>
    <w:rsid w:val="00A832A0"/>
    <w:rsid w:val="00A836A5"/>
    <w:rsid w:val="00AA01B8"/>
    <w:rsid w:val="00AE3CEC"/>
    <w:rsid w:val="00AF3006"/>
    <w:rsid w:val="00AF4ED7"/>
    <w:rsid w:val="00B10390"/>
    <w:rsid w:val="00B252FB"/>
    <w:rsid w:val="00B34474"/>
    <w:rsid w:val="00B46A2D"/>
    <w:rsid w:val="00B60E86"/>
    <w:rsid w:val="00B652A1"/>
    <w:rsid w:val="00BD7C5F"/>
    <w:rsid w:val="00BE6005"/>
    <w:rsid w:val="00C16234"/>
    <w:rsid w:val="00C224A3"/>
    <w:rsid w:val="00C278F8"/>
    <w:rsid w:val="00C30189"/>
    <w:rsid w:val="00C36A66"/>
    <w:rsid w:val="00C94E93"/>
    <w:rsid w:val="00CB16BD"/>
    <w:rsid w:val="00CB2E4A"/>
    <w:rsid w:val="00CC51CD"/>
    <w:rsid w:val="00CE2ECC"/>
    <w:rsid w:val="00D04B09"/>
    <w:rsid w:val="00D17A1F"/>
    <w:rsid w:val="00D257A7"/>
    <w:rsid w:val="00D26A7E"/>
    <w:rsid w:val="00D50E6C"/>
    <w:rsid w:val="00D52A69"/>
    <w:rsid w:val="00DC082B"/>
    <w:rsid w:val="00DC646B"/>
    <w:rsid w:val="00E10CA4"/>
    <w:rsid w:val="00E423F0"/>
    <w:rsid w:val="00E444BE"/>
    <w:rsid w:val="00E44C1A"/>
    <w:rsid w:val="00E457E9"/>
    <w:rsid w:val="00E47A7F"/>
    <w:rsid w:val="00E556F1"/>
    <w:rsid w:val="00E76033"/>
    <w:rsid w:val="00E93185"/>
    <w:rsid w:val="00EB44D5"/>
    <w:rsid w:val="00EE48F2"/>
    <w:rsid w:val="00F33059"/>
    <w:rsid w:val="00F50DDA"/>
    <w:rsid w:val="00F93406"/>
    <w:rsid w:val="00FC0D8D"/>
    <w:rsid w:val="00FD530E"/>
    <w:rsid w:val="00FF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66C230A"/>
  <w15:docId w15:val="{D5D559DB-D0F9-4C3E-893B-0918C814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C94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9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2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0DCFF-66D5-4208-B2FA-CDFC095F4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4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alachia HIDTA</vt:lpstr>
    </vt:vector>
  </TitlesOfParts>
  <Company>AHIDTA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alachia HIDTA</dc:title>
  <dc:creator>Kari Sams</dc:creator>
  <cp:lastModifiedBy>Graham Ricks</cp:lastModifiedBy>
  <cp:revision>12</cp:revision>
  <cp:lastPrinted>2017-08-24T13:07:00Z</cp:lastPrinted>
  <dcterms:created xsi:type="dcterms:W3CDTF">2019-10-30T17:15:00Z</dcterms:created>
  <dcterms:modified xsi:type="dcterms:W3CDTF">2023-12-07T16:24:00Z</dcterms:modified>
</cp:coreProperties>
</file>